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63FD" w:rsidRDefault="00E2521B" w:rsidP="00E2521B">
      <w:pPr>
        <w:jc w:val="center"/>
        <w:rPr>
          <w:rFonts w:asciiTheme="minorHAnsi" w:hAnsiTheme="minorHAnsi" w:cstheme="minorBidi"/>
          <w:color w:val="1F497D"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Bidi"/>
          <w:color w:val="1F497D"/>
          <w:sz w:val="22"/>
          <w:szCs w:val="22"/>
        </w:rPr>
        <w:t>FINGERPRINT INSTRUCTIONS FOR OUT-OF-STATE APPLICANTS</w:t>
      </w:r>
    </w:p>
    <w:p w:rsidR="004963FD" w:rsidRDefault="004963FD" w:rsidP="004963FD">
      <w:pPr>
        <w:rPr>
          <w:rFonts w:asciiTheme="minorHAnsi" w:hAnsiTheme="minorHAnsi" w:cstheme="minorBidi"/>
          <w:color w:val="1F497D"/>
          <w:sz w:val="22"/>
          <w:szCs w:val="22"/>
        </w:rPr>
      </w:pPr>
    </w:p>
    <w:p w:rsidR="004963FD" w:rsidRDefault="004963FD" w:rsidP="004963FD">
      <w:pPr>
        <w:pStyle w:val="ListParagraph"/>
        <w:numPr>
          <w:ilvl w:val="0"/>
          <w:numId w:val="1"/>
        </w:numPr>
        <w:rPr>
          <w:rFonts w:asciiTheme="minorHAnsi" w:hAnsiTheme="minorHAnsi" w:cstheme="minorBidi"/>
          <w:color w:val="1F497D"/>
          <w:sz w:val="22"/>
          <w:szCs w:val="22"/>
        </w:rPr>
      </w:pPr>
      <w:r>
        <w:rPr>
          <w:rFonts w:asciiTheme="minorHAnsi" w:hAnsiTheme="minorHAnsi" w:cstheme="minorBidi"/>
          <w:color w:val="1F497D"/>
          <w:sz w:val="22"/>
          <w:szCs w:val="22"/>
        </w:rPr>
        <w:t>Obtain a fingerprint submission form and fingerprint background waiver from the MME’s agent card designee.  Alternately, these forms are available for download from our website:</w:t>
      </w:r>
    </w:p>
    <w:p w:rsidR="004963FD" w:rsidRDefault="004963FD" w:rsidP="004963FD">
      <w:pPr>
        <w:pStyle w:val="ListParagraph"/>
        <w:rPr>
          <w:rFonts w:asciiTheme="minorHAnsi" w:hAnsiTheme="minorHAnsi" w:cstheme="minorBidi"/>
          <w:color w:val="1F497D"/>
          <w:sz w:val="22"/>
          <w:szCs w:val="22"/>
        </w:rPr>
      </w:pPr>
    </w:p>
    <w:p w:rsidR="004963FD" w:rsidRDefault="007C3794" w:rsidP="004963FD">
      <w:pPr>
        <w:pStyle w:val="ListParagraph"/>
        <w:rPr>
          <w:rFonts w:asciiTheme="minorHAnsi" w:hAnsiTheme="minorHAnsi" w:cstheme="minorBidi"/>
          <w:color w:val="1F497D"/>
          <w:sz w:val="22"/>
          <w:szCs w:val="22"/>
        </w:rPr>
      </w:pPr>
      <w:hyperlink r:id="rId5" w:history="1">
        <w:r w:rsidR="004963FD">
          <w:rPr>
            <w:rStyle w:val="Hyperlink"/>
            <w:rFonts w:asciiTheme="minorHAnsi" w:hAnsiTheme="minorHAnsi" w:cstheme="minorBidi"/>
            <w:sz w:val="22"/>
            <w:szCs w:val="22"/>
          </w:rPr>
          <w:t>http://dpbh.nv.gov/Reg/MME/dta/Forms/Medical_Marijuana_Establishments_(MME)_-_Forms/</w:t>
        </w:r>
      </w:hyperlink>
      <w:r w:rsidR="004963FD">
        <w:rPr>
          <w:rFonts w:asciiTheme="minorHAnsi" w:hAnsiTheme="minorHAnsi" w:cstheme="minorBidi"/>
          <w:color w:val="1F497D"/>
          <w:sz w:val="22"/>
          <w:szCs w:val="22"/>
        </w:rPr>
        <w:t xml:space="preserve"> </w:t>
      </w:r>
    </w:p>
    <w:p w:rsidR="004963FD" w:rsidRDefault="004963FD" w:rsidP="004963FD">
      <w:pPr>
        <w:pStyle w:val="ListParagraph"/>
        <w:rPr>
          <w:rFonts w:asciiTheme="minorHAnsi" w:hAnsiTheme="minorHAnsi" w:cstheme="minorBidi"/>
          <w:color w:val="1F497D"/>
          <w:sz w:val="22"/>
          <w:szCs w:val="22"/>
        </w:rPr>
      </w:pPr>
    </w:p>
    <w:p w:rsidR="004963FD" w:rsidRDefault="004963FD" w:rsidP="004963FD">
      <w:pPr>
        <w:pStyle w:val="ListParagraph"/>
        <w:numPr>
          <w:ilvl w:val="0"/>
          <w:numId w:val="1"/>
        </w:numPr>
        <w:rPr>
          <w:rFonts w:asciiTheme="minorHAnsi" w:hAnsiTheme="minorHAnsi" w:cstheme="minorBidi"/>
          <w:color w:val="1F497D"/>
          <w:sz w:val="22"/>
          <w:szCs w:val="22"/>
        </w:rPr>
      </w:pPr>
      <w:r>
        <w:rPr>
          <w:rFonts w:asciiTheme="minorHAnsi" w:hAnsiTheme="minorHAnsi" w:cstheme="minorBidi"/>
          <w:color w:val="1F497D"/>
          <w:sz w:val="22"/>
          <w:szCs w:val="22"/>
        </w:rPr>
        <w:t>Take the fingerprint submission form to a facility that uses a standard fingerprint card (form FD-258).  Applicants should make sure all required data fields on the fingerprint card are complete including the following:</w:t>
      </w:r>
    </w:p>
    <w:p w:rsidR="004963FD" w:rsidRDefault="004963FD" w:rsidP="004963FD">
      <w:pPr>
        <w:rPr>
          <w:rFonts w:asciiTheme="minorHAnsi" w:hAnsiTheme="minorHAnsi" w:cstheme="minorBidi"/>
          <w:color w:val="1F497D"/>
          <w:sz w:val="22"/>
          <w:szCs w:val="22"/>
        </w:rPr>
      </w:pPr>
    </w:p>
    <w:p w:rsidR="004963FD" w:rsidRDefault="004963FD" w:rsidP="004963FD">
      <w:pPr>
        <w:ind w:left="720"/>
        <w:rPr>
          <w:rFonts w:asciiTheme="minorHAnsi" w:hAnsiTheme="minorHAnsi" w:cstheme="minorBidi"/>
          <w:color w:val="1F497D"/>
          <w:sz w:val="22"/>
          <w:szCs w:val="22"/>
        </w:rPr>
      </w:pPr>
      <w:r>
        <w:rPr>
          <w:rFonts w:asciiTheme="minorHAnsi" w:hAnsiTheme="minorHAnsi" w:cstheme="minorBidi"/>
          <w:color w:val="1F497D"/>
          <w:sz w:val="22"/>
          <w:szCs w:val="22"/>
        </w:rPr>
        <w:t>Reason Fingerprinted: NRS 453A.322</w:t>
      </w:r>
    </w:p>
    <w:p w:rsidR="004963FD" w:rsidRDefault="004963FD" w:rsidP="004963FD">
      <w:pPr>
        <w:ind w:left="720"/>
        <w:rPr>
          <w:rFonts w:asciiTheme="minorHAnsi" w:hAnsiTheme="minorHAnsi" w:cstheme="minorBidi"/>
          <w:color w:val="1F497D"/>
          <w:sz w:val="22"/>
          <w:szCs w:val="22"/>
        </w:rPr>
      </w:pPr>
      <w:r>
        <w:rPr>
          <w:rFonts w:asciiTheme="minorHAnsi" w:hAnsiTheme="minorHAnsi" w:cstheme="minorBidi"/>
          <w:color w:val="1F497D"/>
          <w:sz w:val="22"/>
          <w:szCs w:val="22"/>
        </w:rPr>
        <w:t>ORI: NV0131700</w:t>
      </w:r>
    </w:p>
    <w:p w:rsidR="004963FD" w:rsidRDefault="004963FD" w:rsidP="004963FD">
      <w:pPr>
        <w:ind w:left="720"/>
        <w:rPr>
          <w:rFonts w:asciiTheme="minorHAnsi" w:hAnsiTheme="minorHAnsi" w:cstheme="minorBidi"/>
          <w:color w:val="1F497D"/>
          <w:sz w:val="22"/>
          <w:szCs w:val="22"/>
        </w:rPr>
      </w:pPr>
      <w:r>
        <w:rPr>
          <w:rFonts w:asciiTheme="minorHAnsi" w:hAnsiTheme="minorHAnsi" w:cstheme="minorBidi"/>
          <w:color w:val="1F497D"/>
          <w:sz w:val="22"/>
          <w:szCs w:val="22"/>
        </w:rPr>
        <w:t>MNU: 150078</w:t>
      </w:r>
    </w:p>
    <w:p w:rsidR="004963FD" w:rsidRDefault="004963FD" w:rsidP="004963FD">
      <w:pPr>
        <w:rPr>
          <w:rFonts w:asciiTheme="minorHAnsi" w:hAnsiTheme="minorHAnsi" w:cstheme="minorBidi"/>
          <w:color w:val="1F497D"/>
          <w:sz w:val="22"/>
          <w:szCs w:val="22"/>
        </w:rPr>
      </w:pPr>
    </w:p>
    <w:p w:rsidR="004963FD" w:rsidRDefault="004963FD" w:rsidP="004963FD">
      <w:pPr>
        <w:pStyle w:val="ListParagraph"/>
        <w:numPr>
          <w:ilvl w:val="0"/>
          <w:numId w:val="1"/>
        </w:numPr>
        <w:rPr>
          <w:rFonts w:asciiTheme="minorHAnsi" w:hAnsiTheme="minorHAnsi" w:cstheme="minorBidi"/>
          <w:color w:val="1F497D"/>
          <w:sz w:val="22"/>
          <w:szCs w:val="22"/>
        </w:rPr>
      </w:pPr>
      <w:r>
        <w:rPr>
          <w:rFonts w:asciiTheme="minorHAnsi" w:hAnsiTheme="minorHAnsi" w:cstheme="minorBidi"/>
          <w:color w:val="1F497D"/>
          <w:sz w:val="22"/>
          <w:szCs w:val="22"/>
        </w:rPr>
        <w:t xml:space="preserve">After fingerprinting the applicant, the fingerprint technician will stamp and sign the lower right corner of the fingerprint submission form.  </w:t>
      </w:r>
    </w:p>
    <w:p w:rsidR="004963FD" w:rsidRDefault="004963FD" w:rsidP="004963FD">
      <w:pPr>
        <w:pStyle w:val="ListParagraph"/>
        <w:ind w:left="360"/>
        <w:rPr>
          <w:rFonts w:asciiTheme="minorHAnsi" w:hAnsiTheme="minorHAnsi" w:cstheme="minorBidi"/>
          <w:color w:val="1F497D"/>
          <w:sz w:val="22"/>
          <w:szCs w:val="22"/>
        </w:rPr>
      </w:pPr>
    </w:p>
    <w:p w:rsidR="004963FD" w:rsidRDefault="004963FD" w:rsidP="004963FD">
      <w:pPr>
        <w:pStyle w:val="ListParagraph"/>
        <w:numPr>
          <w:ilvl w:val="0"/>
          <w:numId w:val="1"/>
        </w:numPr>
        <w:rPr>
          <w:rFonts w:asciiTheme="minorHAnsi" w:hAnsiTheme="minorHAnsi" w:cstheme="minorBidi"/>
          <w:color w:val="1F497D"/>
          <w:sz w:val="22"/>
          <w:szCs w:val="22"/>
        </w:rPr>
      </w:pPr>
      <w:r>
        <w:rPr>
          <w:rFonts w:asciiTheme="minorHAnsi" w:hAnsiTheme="minorHAnsi" w:cstheme="minorBidi"/>
          <w:color w:val="1F497D"/>
          <w:sz w:val="22"/>
          <w:szCs w:val="22"/>
        </w:rPr>
        <w:t>Applicants return the completed submission form and fingerprint background waiver to the MME’s agent card designee.  These documents will be uploaded into the agent card portal by the MME designee.</w:t>
      </w:r>
    </w:p>
    <w:p w:rsidR="004963FD" w:rsidRDefault="004963FD" w:rsidP="004963FD">
      <w:pPr>
        <w:rPr>
          <w:rFonts w:asciiTheme="minorHAnsi" w:hAnsiTheme="minorHAnsi" w:cstheme="minorBidi"/>
          <w:color w:val="1F497D"/>
          <w:sz w:val="22"/>
          <w:szCs w:val="22"/>
        </w:rPr>
      </w:pPr>
    </w:p>
    <w:p w:rsidR="004963FD" w:rsidRDefault="004963FD" w:rsidP="004963FD">
      <w:pPr>
        <w:pStyle w:val="ListParagraph"/>
        <w:numPr>
          <w:ilvl w:val="0"/>
          <w:numId w:val="1"/>
        </w:numPr>
        <w:rPr>
          <w:rFonts w:asciiTheme="minorHAnsi" w:hAnsiTheme="minorHAnsi" w:cstheme="minorBidi"/>
          <w:color w:val="1F497D"/>
          <w:sz w:val="22"/>
          <w:szCs w:val="22"/>
        </w:rPr>
      </w:pPr>
      <w:r>
        <w:rPr>
          <w:rFonts w:asciiTheme="minorHAnsi" w:hAnsiTheme="minorHAnsi" w:cstheme="minorBidi"/>
          <w:color w:val="1F497D"/>
          <w:sz w:val="22"/>
          <w:szCs w:val="22"/>
        </w:rPr>
        <w:t>Applicants or MME designees mail the completed fingerprint card (form FD-258) and a cashier’s check or money order payable to Department of Public Safety to:</w:t>
      </w:r>
    </w:p>
    <w:p w:rsidR="004963FD" w:rsidRDefault="004963FD" w:rsidP="004963FD">
      <w:pPr>
        <w:rPr>
          <w:rFonts w:asciiTheme="minorHAnsi" w:hAnsiTheme="minorHAnsi" w:cstheme="minorBidi"/>
          <w:color w:val="1F497D"/>
          <w:sz w:val="22"/>
          <w:szCs w:val="22"/>
        </w:rPr>
      </w:pPr>
    </w:p>
    <w:p w:rsidR="004963FD" w:rsidRDefault="004963FD" w:rsidP="004963FD">
      <w:pPr>
        <w:ind w:left="720"/>
        <w:rPr>
          <w:rFonts w:asciiTheme="minorHAnsi" w:hAnsiTheme="minorHAnsi" w:cstheme="minorBidi"/>
          <w:color w:val="1F497D"/>
          <w:sz w:val="22"/>
          <w:szCs w:val="22"/>
        </w:rPr>
      </w:pPr>
      <w:r>
        <w:rPr>
          <w:rFonts w:asciiTheme="minorHAnsi" w:hAnsiTheme="minorHAnsi" w:cstheme="minorBidi"/>
          <w:color w:val="1F497D"/>
          <w:sz w:val="22"/>
          <w:szCs w:val="22"/>
        </w:rPr>
        <w:t>Department of Public Safety</w:t>
      </w:r>
    </w:p>
    <w:p w:rsidR="004963FD" w:rsidRDefault="004963FD" w:rsidP="004963FD">
      <w:pPr>
        <w:ind w:left="720"/>
        <w:rPr>
          <w:rFonts w:asciiTheme="minorHAnsi" w:hAnsiTheme="minorHAnsi" w:cstheme="minorBidi"/>
          <w:color w:val="1F497D"/>
          <w:sz w:val="22"/>
          <w:szCs w:val="22"/>
        </w:rPr>
      </w:pPr>
      <w:r>
        <w:rPr>
          <w:rFonts w:asciiTheme="minorHAnsi" w:hAnsiTheme="minorHAnsi" w:cstheme="minorBidi"/>
          <w:color w:val="1F497D"/>
          <w:sz w:val="22"/>
          <w:szCs w:val="22"/>
        </w:rPr>
        <w:t>General Services Division</w:t>
      </w:r>
    </w:p>
    <w:p w:rsidR="004963FD" w:rsidRDefault="004963FD" w:rsidP="004963FD">
      <w:pPr>
        <w:ind w:left="720"/>
        <w:rPr>
          <w:rFonts w:asciiTheme="minorHAnsi" w:hAnsiTheme="minorHAnsi" w:cstheme="minorBidi"/>
          <w:color w:val="1F497D"/>
          <w:sz w:val="22"/>
          <w:szCs w:val="22"/>
        </w:rPr>
      </w:pPr>
      <w:r>
        <w:rPr>
          <w:rFonts w:asciiTheme="minorHAnsi" w:hAnsiTheme="minorHAnsi" w:cstheme="minorBidi"/>
          <w:color w:val="1F497D"/>
          <w:sz w:val="22"/>
          <w:szCs w:val="22"/>
        </w:rPr>
        <w:t>333 West Nye Lane, Suite 100</w:t>
      </w:r>
    </w:p>
    <w:p w:rsidR="004963FD" w:rsidRDefault="004963FD" w:rsidP="004963FD">
      <w:pPr>
        <w:ind w:left="720"/>
        <w:rPr>
          <w:rFonts w:asciiTheme="minorHAnsi" w:hAnsiTheme="minorHAnsi" w:cstheme="minorBidi"/>
          <w:color w:val="1F497D"/>
          <w:sz w:val="22"/>
          <w:szCs w:val="22"/>
        </w:rPr>
      </w:pPr>
      <w:r>
        <w:rPr>
          <w:rFonts w:asciiTheme="minorHAnsi" w:hAnsiTheme="minorHAnsi" w:cstheme="minorBidi"/>
          <w:color w:val="1F497D"/>
          <w:sz w:val="22"/>
          <w:szCs w:val="22"/>
        </w:rPr>
        <w:t>Carson City, NV 89706</w:t>
      </w:r>
    </w:p>
    <w:p w:rsidR="007C42F3" w:rsidRDefault="007C42F3" w:rsidP="004963FD">
      <w:pPr>
        <w:ind w:left="720"/>
        <w:rPr>
          <w:rFonts w:asciiTheme="minorHAnsi" w:hAnsiTheme="minorHAnsi" w:cstheme="minorBidi"/>
          <w:color w:val="1F497D"/>
          <w:sz w:val="22"/>
          <w:szCs w:val="22"/>
        </w:rPr>
      </w:pPr>
    </w:p>
    <w:p w:rsidR="007C42F3" w:rsidRDefault="007C42F3" w:rsidP="007C42F3">
      <w:pPr>
        <w:pStyle w:val="Default"/>
      </w:pPr>
      <w:r>
        <w:rPr>
          <w:rFonts w:asciiTheme="minorHAnsi" w:hAnsiTheme="minorHAnsi" w:cstheme="minorBidi"/>
          <w:color w:val="1F497D"/>
          <w:sz w:val="22"/>
          <w:szCs w:val="22"/>
        </w:rPr>
        <w:t xml:space="preserve">Current DPS fingerprint processing fees can be found at: </w:t>
      </w:r>
    </w:p>
    <w:p w:rsidR="007C42F3" w:rsidRDefault="007C3794" w:rsidP="007C42F3">
      <w:pPr>
        <w:pStyle w:val="Default"/>
        <w:rPr>
          <w:sz w:val="23"/>
          <w:szCs w:val="23"/>
        </w:rPr>
      </w:pPr>
      <w:hyperlink r:id="rId6" w:history="1">
        <w:r w:rsidR="007C42F3" w:rsidRPr="00932284">
          <w:rPr>
            <w:rStyle w:val="Hyperlink"/>
            <w:b/>
            <w:bCs/>
            <w:sz w:val="23"/>
            <w:szCs w:val="23"/>
          </w:rPr>
          <w:t>http://gsd.nv.gov/FeesForms/Fingerprints/</w:t>
        </w:r>
      </w:hyperlink>
      <w:r w:rsidR="007C42F3">
        <w:rPr>
          <w:sz w:val="23"/>
          <w:szCs w:val="23"/>
        </w:rPr>
        <w:t xml:space="preserve">  </w:t>
      </w:r>
    </w:p>
    <w:p w:rsidR="007C42F3" w:rsidRDefault="007C42F3" w:rsidP="004963FD">
      <w:pPr>
        <w:ind w:left="720"/>
        <w:rPr>
          <w:rFonts w:asciiTheme="minorHAnsi" w:hAnsiTheme="minorHAnsi" w:cstheme="minorBidi"/>
          <w:color w:val="1F497D"/>
          <w:sz w:val="22"/>
          <w:szCs w:val="22"/>
        </w:rPr>
      </w:pPr>
    </w:p>
    <w:p w:rsidR="007C42F3" w:rsidRDefault="007C42F3" w:rsidP="004963FD">
      <w:pPr>
        <w:ind w:left="720"/>
        <w:rPr>
          <w:rFonts w:asciiTheme="minorHAnsi" w:hAnsiTheme="minorHAnsi" w:cstheme="minorBidi"/>
          <w:color w:val="1F497D"/>
          <w:sz w:val="22"/>
          <w:szCs w:val="22"/>
        </w:rPr>
      </w:pPr>
    </w:p>
    <w:p w:rsidR="00714790" w:rsidRPr="004963FD" w:rsidRDefault="00714790" w:rsidP="004963FD"/>
    <w:sectPr w:rsidR="00714790" w:rsidRPr="004963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6E2C85"/>
    <w:multiLevelType w:val="hybridMultilevel"/>
    <w:tmpl w:val="727EB042"/>
    <w:lvl w:ilvl="0" w:tplc="5C7A10D8">
      <w:start w:val="333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3sTS2tDAxNbE0MjNV0lEKTi0uzszPAykwrAUASqFCSCwAAAA="/>
  </w:docVars>
  <w:rsids>
    <w:rsidRoot w:val="00164B2E"/>
    <w:rsid w:val="000120B4"/>
    <w:rsid w:val="00015B96"/>
    <w:rsid w:val="00022507"/>
    <w:rsid w:val="00037187"/>
    <w:rsid w:val="0004087F"/>
    <w:rsid w:val="00050261"/>
    <w:rsid w:val="000556CD"/>
    <w:rsid w:val="00064CD4"/>
    <w:rsid w:val="00066778"/>
    <w:rsid w:val="000848EA"/>
    <w:rsid w:val="00086F70"/>
    <w:rsid w:val="0009090C"/>
    <w:rsid w:val="000950FB"/>
    <w:rsid w:val="000A1789"/>
    <w:rsid w:val="000A572E"/>
    <w:rsid w:val="000A7760"/>
    <w:rsid w:val="000B119A"/>
    <w:rsid w:val="000B69B4"/>
    <w:rsid w:val="000E2E24"/>
    <w:rsid w:val="000E3F40"/>
    <w:rsid w:val="000F15B3"/>
    <w:rsid w:val="001012A2"/>
    <w:rsid w:val="001058B4"/>
    <w:rsid w:val="00120DC1"/>
    <w:rsid w:val="00123917"/>
    <w:rsid w:val="00126CA7"/>
    <w:rsid w:val="0012798A"/>
    <w:rsid w:val="00134B69"/>
    <w:rsid w:val="00146D03"/>
    <w:rsid w:val="001505A1"/>
    <w:rsid w:val="00154385"/>
    <w:rsid w:val="00155E31"/>
    <w:rsid w:val="00164B2E"/>
    <w:rsid w:val="00171E3D"/>
    <w:rsid w:val="001771FB"/>
    <w:rsid w:val="00180F81"/>
    <w:rsid w:val="001840AF"/>
    <w:rsid w:val="00186082"/>
    <w:rsid w:val="00187E50"/>
    <w:rsid w:val="0019199D"/>
    <w:rsid w:val="001A0496"/>
    <w:rsid w:val="001A70A0"/>
    <w:rsid w:val="001A77E0"/>
    <w:rsid w:val="001D0028"/>
    <w:rsid w:val="001D29F8"/>
    <w:rsid w:val="001D3A9C"/>
    <w:rsid w:val="001D5AFE"/>
    <w:rsid w:val="001D6BD1"/>
    <w:rsid w:val="001E48EF"/>
    <w:rsid w:val="001F1EA9"/>
    <w:rsid w:val="001F21CF"/>
    <w:rsid w:val="001F2370"/>
    <w:rsid w:val="001F2808"/>
    <w:rsid w:val="001F3B93"/>
    <w:rsid w:val="001F4BA2"/>
    <w:rsid w:val="002016B0"/>
    <w:rsid w:val="00207151"/>
    <w:rsid w:val="00224A07"/>
    <w:rsid w:val="00233EE4"/>
    <w:rsid w:val="00235EDD"/>
    <w:rsid w:val="00235FF0"/>
    <w:rsid w:val="002413D7"/>
    <w:rsid w:val="00243CCF"/>
    <w:rsid w:val="00251393"/>
    <w:rsid w:val="0025227A"/>
    <w:rsid w:val="00263697"/>
    <w:rsid w:val="00263F27"/>
    <w:rsid w:val="00265DE6"/>
    <w:rsid w:val="00290D30"/>
    <w:rsid w:val="00290EF7"/>
    <w:rsid w:val="0029183E"/>
    <w:rsid w:val="00293573"/>
    <w:rsid w:val="0029669E"/>
    <w:rsid w:val="002A138B"/>
    <w:rsid w:val="002A31AB"/>
    <w:rsid w:val="002A7DD2"/>
    <w:rsid w:val="002C0AAC"/>
    <w:rsid w:val="002C0BE7"/>
    <w:rsid w:val="002C1F84"/>
    <w:rsid w:val="002C2279"/>
    <w:rsid w:val="002D4D50"/>
    <w:rsid w:val="002D63B5"/>
    <w:rsid w:val="002D6FCD"/>
    <w:rsid w:val="003047D2"/>
    <w:rsid w:val="00307ABC"/>
    <w:rsid w:val="00314B46"/>
    <w:rsid w:val="00317356"/>
    <w:rsid w:val="0032231C"/>
    <w:rsid w:val="003225DE"/>
    <w:rsid w:val="003245D2"/>
    <w:rsid w:val="00325631"/>
    <w:rsid w:val="00325E91"/>
    <w:rsid w:val="00333CA4"/>
    <w:rsid w:val="0035072B"/>
    <w:rsid w:val="0036605E"/>
    <w:rsid w:val="00367041"/>
    <w:rsid w:val="003715BD"/>
    <w:rsid w:val="00385154"/>
    <w:rsid w:val="00385D13"/>
    <w:rsid w:val="003872AA"/>
    <w:rsid w:val="003937CA"/>
    <w:rsid w:val="003A346A"/>
    <w:rsid w:val="003B1C5F"/>
    <w:rsid w:val="003D0416"/>
    <w:rsid w:val="003D15D8"/>
    <w:rsid w:val="003E0462"/>
    <w:rsid w:val="003E3FEA"/>
    <w:rsid w:val="003F26A2"/>
    <w:rsid w:val="003F3E1C"/>
    <w:rsid w:val="004034A2"/>
    <w:rsid w:val="00407CDE"/>
    <w:rsid w:val="00410427"/>
    <w:rsid w:val="0043285E"/>
    <w:rsid w:val="00435D1D"/>
    <w:rsid w:val="00467F77"/>
    <w:rsid w:val="0047090A"/>
    <w:rsid w:val="00486A3C"/>
    <w:rsid w:val="00486A74"/>
    <w:rsid w:val="00486DF7"/>
    <w:rsid w:val="00490BA6"/>
    <w:rsid w:val="004963FD"/>
    <w:rsid w:val="004A6588"/>
    <w:rsid w:val="004B0A13"/>
    <w:rsid w:val="004B782B"/>
    <w:rsid w:val="004C0194"/>
    <w:rsid w:val="004C567C"/>
    <w:rsid w:val="004D02F7"/>
    <w:rsid w:val="004D1878"/>
    <w:rsid w:val="004D342D"/>
    <w:rsid w:val="004D5567"/>
    <w:rsid w:val="004E18D3"/>
    <w:rsid w:val="004E44E8"/>
    <w:rsid w:val="004E7732"/>
    <w:rsid w:val="004F11CE"/>
    <w:rsid w:val="004F2BF2"/>
    <w:rsid w:val="005017D2"/>
    <w:rsid w:val="00503839"/>
    <w:rsid w:val="00503CB9"/>
    <w:rsid w:val="00515C86"/>
    <w:rsid w:val="00530AEE"/>
    <w:rsid w:val="005358E7"/>
    <w:rsid w:val="00535B63"/>
    <w:rsid w:val="00537990"/>
    <w:rsid w:val="00542815"/>
    <w:rsid w:val="0055420D"/>
    <w:rsid w:val="005606D6"/>
    <w:rsid w:val="00562C25"/>
    <w:rsid w:val="00565992"/>
    <w:rsid w:val="00565BDE"/>
    <w:rsid w:val="00566C86"/>
    <w:rsid w:val="00571961"/>
    <w:rsid w:val="00582E42"/>
    <w:rsid w:val="005933EA"/>
    <w:rsid w:val="005935AB"/>
    <w:rsid w:val="005939E8"/>
    <w:rsid w:val="005A322D"/>
    <w:rsid w:val="005A3536"/>
    <w:rsid w:val="005C0554"/>
    <w:rsid w:val="005D262A"/>
    <w:rsid w:val="005E0814"/>
    <w:rsid w:val="005E3204"/>
    <w:rsid w:val="0061367E"/>
    <w:rsid w:val="00615455"/>
    <w:rsid w:val="0061795B"/>
    <w:rsid w:val="006208CB"/>
    <w:rsid w:val="00624CCB"/>
    <w:rsid w:val="006307F0"/>
    <w:rsid w:val="00630BE7"/>
    <w:rsid w:val="00644E09"/>
    <w:rsid w:val="00646957"/>
    <w:rsid w:val="00654039"/>
    <w:rsid w:val="00666886"/>
    <w:rsid w:val="00677577"/>
    <w:rsid w:val="00684901"/>
    <w:rsid w:val="00685616"/>
    <w:rsid w:val="0069320E"/>
    <w:rsid w:val="006A6BCD"/>
    <w:rsid w:val="006B0E32"/>
    <w:rsid w:val="006B1E1F"/>
    <w:rsid w:val="006B3F1A"/>
    <w:rsid w:val="006B4B89"/>
    <w:rsid w:val="006C073B"/>
    <w:rsid w:val="006C1322"/>
    <w:rsid w:val="006D46B2"/>
    <w:rsid w:val="006D65CC"/>
    <w:rsid w:val="006E0190"/>
    <w:rsid w:val="006E0FEF"/>
    <w:rsid w:val="006F344A"/>
    <w:rsid w:val="006F366E"/>
    <w:rsid w:val="006F4464"/>
    <w:rsid w:val="00701BD3"/>
    <w:rsid w:val="00707254"/>
    <w:rsid w:val="00714790"/>
    <w:rsid w:val="0071586E"/>
    <w:rsid w:val="007166D1"/>
    <w:rsid w:val="007201AB"/>
    <w:rsid w:val="0072291E"/>
    <w:rsid w:val="00724FC7"/>
    <w:rsid w:val="007353FD"/>
    <w:rsid w:val="00744233"/>
    <w:rsid w:val="007450AC"/>
    <w:rsid w:val="007469EA"/>
    <w:rsid w:val="00746E0A"/>
    <w:rsid w:val="00754A96"/>
    <w:rsid w:val="007776B7"/>
    <w:rsid w:val="00780283"/>
    <w:rsid w:val="00782A00"/>
    <w:rsid w:val="00783277"/>
    <w:rsid w:val="0078645F"/>
    <w:rsid w:val="00787284"/>
    <w:rsid w:val="00793084"/>
    <w:rsid w:val="0079754B"/>
    <w:rsid w:val="007A11DB"/>
    <w:rsid w:val="007A5A81"/>
    <w:rsid w:val="007B2E96"/>
    <w:rsid w:val="007C3794"/>
    <w:rsid w:val="007C42F3"/>
    <w:rsid w:val="007C77A3"/>
    <w:rsid w:val="007E1359"/>
    <w:rsid w:val="007F1A8F"/>
    <w:rsid w:val="007F31C4"/>
    <w:rsid w:val="007F4E21"/>
    <w:rsid w:val="008039D1"/>
    <w:rsid w:val="00824846"/>
    <w:rsid w:val="0082616E"/>
    <w:rsid w:val="008276A8"/>
    <w:rsid w:val="00833732"/>
    <w:rsid w:val="00841823"/>
    <w:rsid w:val="008436D2"/>
    <w:rsid w:val="0085367B"/>
    <w:rsid w:val="008609F5"/>
    <w:rsid w:val="00864F55"/>
    <w:rsid w:val="00881F8A"/>
    <w:rsid w:val="00883573"/>
    <w:rsid w:val="00891CF6"/>
    <w:rsid w:val="008975D8"/>
    <w:rsid w:val="008A0C64"/>
    <w:rsid w:val="008A4B5D"/>
    <w:rsid w:val="008A705F"/>
    <w:rsid w:val="008B0527"/>
    <w:rsid w:val="008B40E3"/>
    <w:rsid w:val="008C5E30"/>
    <w:rsid w:val="008C72BE"/>
    <w:rsid w:val="008D2915"/>
    <w:rsid w:val="008D6D3E"/>
    <w:rsid w:val="008E01E7"/>
    <w:rsid w:val="008E1F68"/>
    <w:rsid w:val="008E3DF8"/>
    <w:rsid w:val="008E6E9D"/>
    <w:rsid w:val="008F2A55"/>
    <w:rsid w:val="008F2F1E"/>
    <w:rsid w:val="00900AD9"/>
    <w:rsid w:val="00901A9D"/>
    <w:rsid w:val="00904046"/>
    <w:rsid w:val="009157B5"/>
    <w:rsid w:val="00923F94"/>
    <w:rsid w:val="009242CB"/>
    <w:rsid w:val="00930569"/>
    <w:rsid w:val="00932858"/>
    <w:rsid w:val="00947125"/>
    <w:rsid w:val="00950D0A"/>
    <w:rsid w:val="009517F3"/>
    <w:rsid w:val="00984FD0"/>
    <w:rsid w:val="00985565"/>
    <w:rsid w:val="009856FD"/>
    <w:rsid w:val="00991016"/>
    <w:rsid w:val="009954CA"/>
    <w:rsid w:val="00995C9B"/>
    <w:rsid w:val="00995EBC"/>
    <w:rsid w:val="009A51ED"/>
    <w:rsid w:val="009A6E62"/>
    <w:rsid w:val="009B4B75"/>
    <w:rsid w:val="009B5678"/>
    <w:rsid w:val="009C322E"/>
    <w:rsid w:val="009C7412"/>
    <w:rsid w:val="009F0916"/>
    <w:rsid w:val="009F32B7"/>
    <w:rsid w:val="009F3303"/>
    <w:rsid w:val="00A00787"/>
    <w:rsid w:val="00A0591A"/>
    <w:rsid w:val="00A05A05"/>
    <w:rsid w:val="00A05A6A"/>
    <w:rsid w:val="00A12F7E"/>
    <w:rsid w:val="00A427CE"/>
    <w:rsid w:val="00A613C6"/>
    <w:rsid w:val="00A70332"/>
    <w:rsid w:val="00A74ADC"/>
    <w:rsid w:val="00A9229B"/>
    <w:rsid w:val="00AA2C4C"/>
    <w:rsid w:val="00AA5A91"/>
    <w:rsid w:val="00AB21E1"/>
    <w:rsid w:val="00AB4B4C"/>
    <w:rsid w:val="00AD7A01"/>
    <w:rsid w:val="00AE0954"/>
    <w:rsid w:val="00AF784B"/>
    <w:rsid w:val="00B05925"/>
    <w:rsid w:val="00B23FF7"/>
    <w:rsid w:val="00B539B0"/>
    <w:rsid w:val="00B5792E"/>
    <w:rsid w:val="00B6696F"/>
    <w:rsid w:val="00B67EEF"/>
    <w:rsid w:val="00B72AD4"/>
    <w:rsid w:val="00B82954"/>
    <w:rsid w:val="00B83096"/>
    <w:rsid w:val="00B86E61"/>
    <w:rsid w:val="00B91110"/>
    <w:rsid w:val="00B9629A"/>
    <w:rsid w:val="00BA0792"/>
    <w:rsid w:val="00BA17BF"/>
    <w:rsid w:val="00BA3F82"/>
    <w:rsid w:val="00BB0A0D"/>
    <w:rsid w:val="00BC4BA5"/>
    <w:rsid w:val="00BC58F5"/>
    <w:rsid w:val="00BC596E"/>
    <w:rsid w:val="00BC6FDA"/>
    <w:rsid w:val="00BC6FFC"/>
    <w:rsid w:val="00BD22C3"/>
    <w:rsid w:val="00BF0DA5"/>
    <w:rsid w:val="00C00B2D"/>
    <w:rsid w:val="00C00FD5"/>
    <w:rsid w:val="00C1128B"/>
    <w:rsid w:val="00C12BE6"/>
    <w:rsid w:val="00C16C4E"/>
    <w:rsid w:val="00C22FAC"/>
    <w:rsid w:val="00C2759D"/>
    <w:rsid w:val="00C31605"/>
    <w:rsid w:val="00C37795"/>
    <w:rsid w:val="00C42F99"/>
    <w:rsid w:val="00C433C5"/>
    <w:rsid w:val="00C56E40"/>
    <w:rsid w:val="00C60256"/>
    <w:rsid w:val="00C67A94"/>
    <w:rsid w:val="00C72EB7"/>
    <w:rsid w:val="00C74DF4"/>
    <w:rsid w:val="00C75484"/>
    <w:rsid w:val="00C94D7F"/>
    <w:rsid w:val="00C95300"/>
    <w:rsid w:val="00CB0B6F"/>
    <w:rsid w:val="00CB1D8E"/>
    <w:rsid w:val="00CC41EA"/>
    <w:rsid w:val="00CD19A5"/>
    <w:rsid w:val="00CD5059"/>
    <w:rsid w:val="00CF5835"/>
    <w:rsid w:val="00CF7089"/>
    <w:rsid w:val="00D05DBC"/>
    <w:rsid w:val="00D20B3F"/>
    <w:rsid w:val="00D21D0E"/>
    <w:rsid w:val="00D226DC"/>
    <w:rsid w:val="00D27387"/>
    <w:rsid w:val="00D27D6A"/>
    <w:rsid w:val="00D345BC"/>
    <w:rsid w:val="00D35D22"/>
    <w:rsid w:val="00D42273"/>
    <w:rsid w:val="00D46261"/>
    <w:rsid w:val="00D5765C"/>
    <w:rsid w:val="00D60950"/>
    <w:rsid w:val="00D77DBE"/>
    <w:rsid w:val="00D90DC3"/>
    <w:rsid w:val="00D92AAE"/>
    <w:rsid w:val="00D95034"/>
    <w:rsid w:val="00D953C0"/>
    <w:rsid w:val="00D95C2B"/>
    <w:rsid w:val="00DA2825"/>
    <w:rsid w:val="00DC0FC5"/>
    <w:rsid w:val="00DC4264"/>
    <w:rsid w:val="00DC5733"/>
    <w:rsid w:val="00DD380E"/>
    <w:rsid w:val="00DD5FC9"/>
    <w:rsid w:val="00DF6E8D"/>
    <w:rsid w:val="00DF7CF8"/>
    <w:rsid w:val="00E04FB2"/>
    <w:rsid w:val="00E113D3"/>
    <w:rsid w:val="00E162EC"/>
    <w:rsid w:val="00E20049"/>
    <w:rsid w:val="00E203FF"/>
    <w:rsid w:val="00E213A5"/>
    <w:rsid w:val="00E21578"/>
    <w:rsid w:val="00E2521B"/>
    <w:rsid w:val="00E31802"/>
    <w:rsid w:val="00E31F85"/>
    <w:rsid w:val="00E324D2"/>
    <w:rsid w:val="00E32FFE"/>
    <w:rsid w:val="00E33018"/>
    <w:rsid w:val="00E45EC7"/>
    <w:rsid w:val="00E5277E"/>
    <w:rsid w:val="00E55E1F"/>
    <w:rsid w:val="00E56340"/>
    <w:rsid w:val="00E60559"/>
    <w:rsid w:val="00E6318B"/>
    <w:rsid w:val="00E66179"/>
    <w:rsid w:val="00E73133"/>
    <w:rsid w:val="00E755FF"/>
    <w:rsid w:val="00E75711"/>
    <w:rsid w:val="00E87E39"/>
    <w:rsid w:val="00EA50BF"/>
    <w:rsid w:val="00EB7F57"/>
    <w:rsid w:val="00EC351C"/>
    <w:rsid w:val="00EC525F"/>
    <w:rsid w:val="00EC57C8"/>
    <w:rsid w:val="00EC5F71"/>
    <w:rsid w:val="00EE6822"/>
    <w:rsid w:val="00EF40EE"/>
    <w:rsid w:val="00EF71BE"/>
    <w:rsid w:val="00F21053"/>
    <w:rsid w:val="00F235DF"/>
    <w:rsid w:val="00F240C1"/>
    <w:rsid w:val="00F24526"/>
    <w:rsid w:val="00F337D9"/>
    <w:rsid w:val="00F33A26"/>
    <w:rsid w:val="00F42EA1"/>
    <w:rsid w:val="00F448C3"/>
    <w:rsid w:val="00F451C7"/>
    <w:rsid w:val="00F47D76"/>
    <w:rsid w:val="00F56E75"/>
    <w:rsid w:val="00F60A12"/>
    <w:rsid w:val="00F741D7"/>
    <w:rsid w:val="00F83D62"/>
    <w:rsid w:val="00F8523D"/>
    <w:rsid w:val="00F941EE"/>
    <w:rsid w:val="00FA01FE"/>
    <w:rsid w:val="00FA4D4A"/>
    <w:rsid w:val="00FD3E10"/>
    <w:rsid w:val="00FD4F90"/>
    <w:rsid w:val="00FE31CB"/>
    <w:rsid w:val="00FE7B8B"/>
    <w:rsid w:val="00FF25E4"/>
    <w:rsid w:val="00FF5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417992D-40A3-425D-8DF1-66E5BAF2D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4B2E"/>
    <w:pPr>
      <w:spacing w:after="0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4B2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64B2E"/>
    <w:pPr>
      <w:ind w:left="720"/>
    </w:pPr>
  </w:style>
  <w:style w:type="character" w:styleId="FollowedHyperlink">
    <w:name w:val="FollowedHyperlink"/>
    <w:basedOn w:val="DefaultParagraphFont"/>
    <w:uiPriority w:val="99"/>
    <w:semiHidden/>
    <w:unhideWhenUsed/>
    <w:rsid w:val="00E2521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11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1C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7C42F3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54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gsd.nv.gov/FeesForms/Fingerprints/" TargetMode="External"/><Relationship Id="rId5" Type="http://schemas.openxmlformats.org/officeDocument/2006/relationships/hyperlink" Target="http://dpbh.nv.gov/Reg/MME/dta/Forms/Medical_Marijuana_Establishments_(MME)_-_Form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Hansen</dc:creator>
  <cp:keywords/>
  <dc:description/>
  <cp:lastModifiedBy>Pam J. Graber</cp:lastModifiedBy>
  <cp:revision>2</cp:revision>
  <cp:lastPrinted>2016-02-23T23:10:00Z</cp:lastPrinted>
  <dcterms:created xsi:type="dcterms:W3CDTF">2016-12-20T23:17:00Z</dcterms:created>
  <dcterms:modified xsi:type="dcterms:W3CDTF">2016-12-20T23:17:00Z</dcterms:modified>
</cp:coreProperties>
</file>